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FCC12" w14:textId="77777777" w:rsidR="00483CEA" w:rsidRDefault="00207A4A">
      <w:pPr>
        <w:pStyle w:val="a5"/>
        <w:rPr>
          <w:lang w:eastAsia="zh-CN"/>
        </w:rPr>
      </w:pPr>
      <w:r>
        <w:rPr>
          <w:lang w:eastAsia="zh-CN"/>
        </w:rPr>
        <w:t>word docx</w:t>
      </w:r>
      <w:r>
        <w:rPr>
          <w:lang w:eastAsia="zh-CN"/>
        </w:rPr>
        <w:t>模板设计（文稿）</w:t>
      </w:r>
    </w:p>
    <w:p w14:paraId="2D84B6C4" w14:textId="77777777" w:rsidR="00483CEA" w:rsidRDefault="00207A4A">
      <w:pPr>
        <w:pStyle w:val="Author"/>
        <w:rPr>
          <w:lang w:eastAsia="zh-CN"/>
        </w:rPr>
      </w:pPr>
      <w:r>
        <w:rPr>
          <w:lang w:eastAsia="zh-CN"/>
        </w:rPr>
        <w:t>胡华平</w:t>
      </w:r>
    </w:p>
    <w:p w14:paraId="57644A14" w14:textId="77777777" w:rsidR="00483CEA" w:rsidRDefault="00207A4A">
      <w:pPr>
        <w:pStyle w:val="a7"/>
        <w:rPr>
          <w:lang w:eastAsia="zh-CN"/>
        </w:rPr>
      </w:pPr>
      <w:r>
        <w:rPr>
          <w:lang w:eastAsia="zh-CN"/>
        </w:rPr>
        <w:t>2020-09-12</w:t>
      </w:r>
    </w:p>
    <w:p w14:paraId="3D7AC90B" w14:textId="77777777" w:rsidR="00483CEA" w:rsidRDefault="00207A4A">
      <w:pPr>
        <w:pStyle w:val="1"/>
        <w:rPr>
          <w:lang w:eastAsia="zh-CN"/>
        </w:rPr>
      </w:pPr>
      <w:bookmarkStart w:id="0" w:name="一级标题段落"/>
      <w:r>
        <w:rPr>
          <w:lang w:eastAsia="zh-CN"/>
        </w:rPr>
        <w:t>1.</w:t>
      </w:r>
      <w:r>
        <w:rPr>
          <w:lang w:eastAsia="zh-CN"/>
        </w:rPr>
        <w:t>一级标题（段落）</w:t>
      </w:r>
      <w:bookmarkEnd w:id="0"/>
    </w:p>
    <w:p w14:paraId="2A7F746D" w14:textId="77777777" w:rsidR="00483CEA" w:rsidRDefault="00207A4A">
      <w:pPr>
        <w:pStyle w:val="FirstParagraph"/>
      </w:pPr>
      <w:proofErr w:type="spellStart"/>
      <w:r>
        <w:t>第一段</w:t>
      </w:r>
      <w:proofErr w:type="spellEnd"/>
      <w:proofErr w:type="gramStart"/>
      <w:r>
        <w:t>：</w:t>
      </w:r>
      <w:r>
        <w:t>[</w:t>
      </w:r>
      <w:proofErr w:type="gramEnd"/>
      <w:r>
        <w:t>first paragraph]</w:t>
      </w:r>
    </w:p>
    <w:p w14:paraId="76A253BC" w14:textId="77777777" w:rsidR="00483CEA" w:rsidRDefault="00207A4A">
      <w:pPr>
        <w:pStyle w:val="a0"/>
      </w:pPr>
      <w:r>
        <w:t>第二段落：</w:t>
      </w:r>
      <w:r>
        <w:t>[</w:t>
      </w:r>
      <w:r>
        <w:t>正文文本</w:t>
      </w:r>
      <w:r>
        <w:t>]</w:t>
      </w:r>
    </w:p>
    <w:p w14:paraId="4C7340D7" w14:textId="77777777" w:rsidR="00483CEA" w:rsidRDefault="00207A4A">
      <w:pPr>
        <w:pStyle w:val="a0"/>
      </w:pPr>
      <w:r>
        <w:t>下面是一段</w:t>
      </w:r>
      <w:r>
        <w:t>[source code]</w:t>
      </w:r>
      <w:r>
        <w:t>引用，以及</w:t>
      </w:r>
      <w:r>
        <w:t>[</w:t>
      </w:r>
      <w:r>
        <w:t>脚注文本</w:t>
      </w:r>
      <w:r>
        <w:t>]</w:t>
      </w:r>
      <w:r>
        <w:t>脚注</w:t>
      </w:r>
      <w:r>
        <w:rPr>
          <w:rStyle w:val="ad"/>
        </w:rPr>
        <w:footnoteReference w:id="1"/>
      </w:r>
      <w:r>
        <w:t>：</w:t>
      </w:r>
    </w:p>
    <w:p w14:paraId="7C8B6785" w14:textId="77777777" w:rsidR="00483CEA" w:rsidRDefault="00207A4A">
      <w:pPr>
        <w:pStyle w:val="SourceCode"/>
      </w:pPr>
      <w:r>
        <w:rPr>
          <w:rStyle w:val="VerbatimChar"/>
        </w:rPr>
        <w:t>This is quoted text</w:t>
      </w:r>
      <w:r>
        <w:rPr>
          <w:rStyle w:val="VerbatimChar"/>
        </w:rPr>
        <w:t>。</w:t>
      </w:r>
      <w:r>
        <w:br/>
      </w:r>
      <w:r>
        <w:br/>
      </w:r>
      <w:r>
        <w:rPr>
          <w:rStyle w:val="VerbatimChar"/>
        </w:rPr>
        <w:t>这是一段应用。</w:t>
      </w:r>
      <w:r>
        <w:rPr>
          <w:rStyle w:val="VerbatimChar"/>
        </w:rPr>
        <w:t>——</w:t>
      </w:r>
      <w:r>
        <w:rPr>
          <w:rStyle w:val="VerbatimChar"/>
        </w:rPr>
        <w:t>莎士比亚</w:t>
      </w:r>
    </w:p>
    <w:p w14:paraId="0B0F5D58" w14:textId="77777777" w:rsidR="00483CEA" w:rsidRDefault="00207A4A">
      <w:pPr>
        <w:pStyle w:val="FirstParagraph"/>
      </w:pPr>
      <w:r>
        <w:t>还有行内公式</w:t>
      </w:r>
      <w:r>
        <w:t>[first paragraph</w:t>
      </w:r>
      <w:r>
        <w:t>或者正文文本</w:t>
      </w:r>
      <w:r>
        <w:t>]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：</w:t>
      </w:r>
    </w:p>
    <w:p w14:paraId="677CAE8A" w14:textId="77777777" w:rsidR="00483CEA" w:rsidRDefault="00207A4A">
      <w:pPr>
        <w:pStyle w:val="a0"/>
      </w:pPr>
      <w:r>
        <w:t>以及独立公式</w:t>
      </w:r>
      <w:r>
        <w:t>[first paragraph</w:t>
      </w:r>
      <w:r>
        <w:t>或者正文文本</w:t>
      </w:r>
      <w:r>
        <w:t>]</w:t>
      </w:r>
      <w:r>
        <w:t>：</w:t>
      </w:r>
    </w:p>
    <w:p w14:paraId="3540DF77" w14:textId="77777777" w:rsidR="00483CEA" w:rsidRDefault="00207A4A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∑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mr>
          </m:m>
        </m:oMath>
      </m:oMathPara>
    </w:p>
    <w:p w14:paraId="14C9B153" w14:textId="77777777" w:rsidR="00483CEA" w:rsidRDefault="00207A4A">
      <w:pPr>
        <w:pStyle w:val="2"/>
        <w:spacing w:before="120" w:after="120"/>
      </w:pPr>
      <w:bookmarkStart w:id="1" w:name="二级标题列表"/>
      <w:r>
        <w:t>2.</w:t>
      </w:r>
      <w:r>
        <w:t>二级标题（列表）</w:t>
      </w:r>
      <w:bookmarkEnd w:id="1"/>
    </w:p>
    <w:p w14:paraId="18A46F82" w14:textId="77777777" w:rsidR="00483CEA" w:rsidRDefault="00207A4A">
      <w:pPr>
        <w:pStyle w:val="FirstParagraph"/>
      </w:pPr>
      <w:r>
        <w:t>[first paragraph]</w:t>
      </w:r>
      <w:r>
        <w:t>以下是无序列表（两个层级）：</w:t>
      </w:r>
    </w:p>
    <w:p w14:paraId="77568419" w14:textId="77777777" w:rsidR="00483CEA" w:rsidRDefault="00207A4A">
      <w:pPr>
        <w:numPr>
          <w:ilvl w:val="0"/>
          <w:numId w:val="14"/>
        </w:numPr>
      </w:pPr>
      <w:r>
        <w:t>[</w:t>
      </w:r>
      <w:r>
        <w:t>正文</w:t>
      </w:r>
      <w:r>
        <w:t>]</w:t>
      </w:r>
      <w:r>
        <w:t>中国统计年鉴</w:t>
      </w:r>
    </w:p>
    <w:p w14:paraId="4D16A3EC" w14:textId="77777777" w:rsidR="00483CEA" w:rsidRDefault="00207A4A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正文</w:t>
      </w:r>
      <w:r>
        <w:rPr>
          <w:lang w:eastAsia="zh-CN"/>
        </w:rPr>
        <w:t>]</w:t>
      </w:r>
      <w:r>
        <w:rPr>
          <w:lang w:eastAsia="zh-CN"/>
        </w:rPr>
        <w:t>数据网站：</w:t>
      </w:r>
      <w:proofErr w:type="gramStart"/>
      <w:r>
        <w:rPr>
          <w:lang w:eastAsia="zh-CN"/>
        </w:rPr>
        <w:t>搜</w:t>
      </w:r>
      <w:proofErr w:type="gramEnd"/>
      <w:r>
        <w:rPr>
          <w:lang w:eastAsia="zh-CN"/>
        </w:rPr>
        <w:t>数网</w:t>
      </w:r>
      <w:r>
        <w:fldChar w:fldCharType="begin"/>
      </w:r>
      <w:r>
        <w:rPr>
          <w:lang w:eastAsia="zh-CN"/>
        </w:rPr>
        <w:instrText xml:space="preserve"> HYPERLINK "https://libproxy.ruc.edu.cn/ermsClient/eresourceInfo.do?rid=136" \h </w:instrText>
      </w:r>
      <w:r>
        <w:fldChar w:fldCharType="separate"/>
      </w:r>
      <w:r>
        <w:rPr>
          <w:rStyle w:val="ae"/>
          <w:lang w:eastAsia="zh-CN"/>
        </w:rPr>
        <w:t>人大权限</w:t>
      </w:r>
      <w:r>
        <w:rPr>
          <w:rStyle w:val="ae"/>
        </w:rPr>
        <w:fldChar w:fldCharType="end"/>
      </w:r>
    </w:p>
    <w:p w14:paraId="789B83DA" w14:textId="77777777" w:rsidR="00483CEA" w:rsidRDefault="00207A4A">
      <w:pPr>
        <w:numPr>
          <w:ilvl w:val="0"/>
          <w:numId w:val="14"/>
        </w:numPr>
      </w:pPr>
      <w:r>
        <w:t>[</w:t>
      </w:r>
      <w:proofErr w:type="spellStart"/>
      <w:r>
        <w:t>正文</w:t>
      </w:r>
      <w:proofErr w:type="spellEnd"/>
      <w:r>
        <w:t>]</w:t>
      </w:r>
      <w:proofErr w:type="spellStart"/>
      <w:r>
        <w:t>搜数标题</w:t>
      </w:r>
      <w:proofErr w:type="spellEnd"/>
      <w:r>
        <w:t>：</w:t>
      </w:r>
    </w:p>
    <w:p w14:paraId="011E2A5A" w14:textId="77777777" w:rsidR="00483CEA" w:rsidRDefault="00207A4A">
      <w:pPr>
        <w:pStyle w:val="Compact"/>
        <w:numPr>
          <w:ilvl w:val="1"/>
          <w:numId w:val="15"/>
        </w:numPr>
      </w:pPr>
      <w:r>
        <w:t>[compact]2014-2018：“中国2014年分地区一般公共预算支出统计(一)”</w:t>
      </w:r>
    </w:p>
    <w:p w14:paraId="7D4B5E63" w14:textId="77777777" w:rsidR="00483CEA" w:rsidRDefault="00207A4A">
      <w:pPr>
        <w:pStyle w:val="Compact"/>
        <w:numPr>
          <w:ilvl w:val="1"/>
          <w:numId w:val="15"/>
        </w:numPr>
      </w:pPr>
      <w:r>
        <w:t>[compact]2013: “分地区公共财政支出”</w:t>
      </w:r>
    </w:p>
    <w:p w14:paraId="4F70F5CC" w14:textId="77777777" w:rsidR="00483CEA" w:rsidRDefault="00207A4A">
      <w:pPr>
        <w:pStyle w:val="Compact"/>
        <w:numPr>
          <w:ilvl w:val="1"/>
          <w:numId w:val="15"/>
        </w:numPr>
      </w:pPr>
      <w:r>
        <w:t>[compact]2000-2002;2012: “分地区财政</w:t>
      </w:r>
      <w:r>
        <w:t>支出”</w:t>
      </w:r>
    </w:p>
    <w:p w14:paraId="3B9285D3" w14:textId="77777777" w:rsidR="00483CEA" w:rsidRDefault="00207A4A">
      <w:pPr>
        <w:pStyle w:val="Compact"/>
        <w:numPr>
          <w:ilvl w:val="1"/>
          <w:numId w:val="15"/>
        </w:numPr>
      </w:pPr>
      <w:r>
        <w:t>[compact]2003-2011: “各地区财政支出”</w:t>
      </w:r>
    </w:p>
    <w:p w14:paraId="7F24CD02" w14:textId="77777777" w:rsidR="00483CEA" w:rsidRDefault="00207A4A">
      <w:pPr>
        <w:pStyle w:val="FirstParagraph"/>
      </w:pPr>
      <w:r>
        <w:t>[first paragraph]</w:t>
      </w:r>
      <w:r>
        <w:t>以下是有序列表（两个个层级）：</w:t>
      </w:r>
    </w:p>
    <w:p w14:paraId="41D9D25E" w14:textId="77777777" w:rsidR="00483CEA" w:rsidRDefault="00207A4A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lastRenderedPageBreak/>
        <w:t>[</w:t>
      </w:r>
      <w:r>
        <w:rPr>
          <w:lang w:eastAsia="zh-CN"/>
        </w:rPr>
        <w:t>正文</w:t>
      </w:r>
      <w:r>
        <w:rPr>
          <w:lang w:eastAsia="zh-CN"/>
        </w:rPr>
        <w:t>]</w:t>
      </w:r>
      <w:r>
        <w:rPr>
          <w:lang w:eastAsia="zh-CN"/>
        </w:rPr>
        <w:t>可下载年限范围：</w:t>
      </w:r>
      <w:r>
        <w:rPr>
          <w:lang w:eastAsia="zh-CN"/>
        </w:rPr>
        <w:t>2000-2019</w:t>
      </w:r>
    </w:p>
    <w:p w14:paraId="5C6837BD" w14:textId="77777777" w:rsidR="00483CEA" w:rsidRDefault="00207A4A">
      <w:pPr>
        <w:numPr>
          <w:ilvl w:val="0"/>
          <w:numId w:val="16"/>
        </w:numPr>
      </w:pPr>
      <w:r>
        <w:t>[</w:t>
      </w:r>
      <w:proofErr w:type="spellStart"/>
      <w:r>
        <w:t>正文</w:t>
      </w:r>
      <w:proofErr w:type="spellEnd"/>
      <w:r>
        <w:t>]</w:t>
      </w:r>
      <w:proofErr w:type="spellStart"/>
      <w:r>
        <w:t>文件格式：</w:t>
      </w:r>
      <w:r>
        <w:t>html-</w:t>
      </w:r>
      <w:r>
        <w:t>形式表格</w:t>
      </w:r>
      <w:proofErr w:type="spellEnd"/>
    </w:p>
    <w:p w14:paraId="252F3477" w14:textId="77777777" w:rsidR="00483CEA" w:rsidRDefault="00207A4A">
      <w:pPr>
        <w:pStyle w:val="Compact"/>
        <w:numPr>
          <w:ilvl w:val="1"/>
          <w:numId w:val="17"/>
        </w:numPr>
      </w:pPr>
      <w:r>
        <w:t>[compact]2013: “分地区公共财政支出”</w:t>
      </w:r>
    </w:p>
    <w:p w14:paraId="1EFC74CD" w14:textId="77777777" w:rsidR="00483CEA" w:rsidRDefault="00207A4A">
      <w:pPr>
        <w:pStyle w:val="Compact"/>
        <w:numPr>
          <w:ilvl w:val="1"/>
          <w:numId w:val="17"/>
        </w:numPr>
      </w:pPr>
      <w:r>
        <w:t>[compact]2000-2002;2012: “分地区财政支出”</w:t>
      </w:r>
    </w:p>
    <w:p w14:paraId="56199F75" w14:textId="77777777" w:rsidR="00483CEA" w:rsidRDefault="00207A4A">
      <w:pPr>
        <w:pStyle w:val="Compact"/>
        <w:numPr>
          <w:ilvl w:val="1"/>
          <w:numId w:val="17"/>
        </w:numPr>
      </w:pPr>
      <w:r>
        <w:t>[compact]2003-2011: “各地区财政支出”</w:t>
      </w:r>
    </w:p>
    <w:p w14:paraId="3007342E" w14:textId="77777777" w:rsidR="00483CEA" w:rsidRDefault="00207A4A" w:rsidP="005C1695">
      <w:pPr>
        <w:pStyle w:val="3"/>
      </w:pPr>
      <w:bookmarkStart w:id="2" w:name="三级标题示例表格"/>
      <w:r>
        <w:t>3.</w:t>
      </w:r>
      <w:r>
        <w:t>三级标题（示例表格）</w:t>
      </w:r>
      <w:bookmarkEnd w:id="2"/>
    </w:p>
    <w:p w14:paraId="1F699909" w14:textId="77777777" w:rsidR="00483CEA" w:rsidRDefault="00207A4A">
      <w:pPr>
        <w:pStyle w:val="FirstParagraph"/>
      </w:pPr>
      <w:r>
        <w:t>示</w:t>
      </w:r>
      <w:r>
        <w:t>例表，请参看</w:t>
      </w:r>
      <w:r>
        <w:t>1</w:t>
      </w:r>
      <w:r>
        <w:t>。</w:t>
      </w:r>
    </w:p>
    <w:p w14:paraId="3120BD52" w14:textId="77777777" w:rsidR="00483CEA" w:rsidRDefault="00207A4A">
      <w:pPr>
        <w:pStyle w:val="a0"/>
      </w:pPr>
      <w:r>
        <w:t>[Table caption]</w:t>
      </w:r>
      <w:r>
        <w:t>表题：</w:t>
      </w:r>
    </w:p>
    <w:p w14:paraId="500BBE77" w14:textId="77777777" w:rsidR="00483CEA" w:rsidRDefault="00207A4A">
      <w:pPr>
        <w:pStyle w:val="a0"/>
      </w:pPr>
      <w:r>
        <w:t>[compact]</w:t>
      </w:r>
      <w:r>
        <w:t>单元格：</w:t>
      </w:r>
    </w:p>
    <w:p w14:paraId="6D96C69A" w14:textId="77777777" w:rsidR="00483CEA" w:rsidRDefault="00207A4A">
      <w:pPr>
        <w:pStyle w:val="TableCaption"/>
      </w:pPr>
      <w:r>
        <w:t>Table 1: example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example table"/>
      </w:tblPr>
      <w:tblGrid>
        <w:gridCol w:w="1530"/>
        <w:gridCol w:w="1452"/>
        <w:gridCol w:w="1495"/>
        <w:gridCol w:w="1417"/>
        <w:gridCol w:w="979"/>
      </w:tblGrid>
      <w:tr w:rsidR="00483CEA" w14:paraId="3DFAFB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4DE6F3" w14:textId="77777777" w:rsidR="00483CEA" w:rsidRDefault="00207A4A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1CC6C" w14:textId="77777777" w:rsidR="00483CEA" w:rsidRDefault="00207A4A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C2466" w14:textId="77777777" w:rsidR="00483CEA" w:rsidRDefault="00207A4A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D3CBD" w14:textId="77777777" w:rsidR="00483CEA" w:rsidRDefault="00207A4A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FF6C6" w14:textId="77777777" w:rsidR="00483CEA" w:rsidRDefault="00207A4A">
            <w:pPr>
              <w:pStyle w:val="Compact"/>
            </w:pPr>
            <w:r>
              <w:t>Species</w:t>
            </w:r>
          </w:p>
        </w:tc>
      </w:tr>
      <w:tr w:rsidR="00483CEA" w14:paraId="650686AC" w14:textId="77777777">
        <w:tc>
          <w:tcPr>
            <w:tcW w:w="0" w:type="auto"/>
          </w:tcPr>
          <w:p w14:paraId="6081A5E3" w14:textId="77777777" w:rsidR="00483CEA" w:rsidRDefault="00207A4A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14:paraId="68C5E16F" w14:textId="77777777" w:rsidR="00483CEA" w:rsidRDefault="00207A4A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14:paraId="0A6655B7" w14:textId="77777777" w:rsidR="00483CEA" w:rsidRDefault="00207A4A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12F300A9" w14:textId="77777777" w:rsidR="00483CEA" w:rsidRDefault="00207A4A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0F6D0932" w14:textId="77777777" w:rsidR="00483CEA" w:rsidRDefault="00207A4A">
            <w:pPr>
              <w:pStyle w:val="Compact"/>
            </w:pPr>
            <w:r>
              <w:t>setosa</w:t>
            </w:r>
          </w:p>
        </w:tc>
      </w:tr>
      <w:tr w:rsidR="00483CEA" w14:paraId="00667F52" w14:textId="77777777">
        <w:tc>
          <w:tcPr>
            <w:tcW w:w="0" w:type="auto"/>
          </w:tcPr>
          <w:p w14:paraId="46696793" w14:textId="77777777" w:rsidR="00483CEA" w:rsidRDefault="00207A4A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14:paraId="54B74C3E" w14:textId="77777777" w:rsidR="00483CEA" w:rsidRDefault="00207A4A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14:paraId="16F4B833" w14:textId="77777777" w:rsidR="00483CEA" w:rsidRDefault="00207A4A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454B2F8E" w14:textId="77777777" w:rsidR="00483CEA" w:rsidRDefault="00207A4A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706C28CF" w14:textId="77777777" w:rsidR="00483CEA" w:rsidRDefault="00207A4A">
            <w:pPr>
              <w:pStyle w:val="Compact"/>
            </w:pPr>
            <w:r>
              <w:t>setosa</w:t>
            </w:r>
          </w:p>
        </w:tc>
      </w:tr>
      <w:tr w:rsidR="00483CEA" w14:paraId="71A2D41A" w14:textId="77777777">
        <w:tc>
          <w:tcPr>
            <w:tcW w:w="0" w:type="auto"/>
          </w:tcPr>
          <w:p w14:paraId="772F127A" w14:textId="77777777" w:rsidR="00483CEA" w:rsidRDefault="00207A4A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14:paraId="63E4BA2C" w14:textId="77777777" w:rsidR="00483CEA" w:rsidRDefault="00207A4A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14:paraId="58C708C4" w14:textId="77777777" w:rsidR="00483CEA" w:rsidRDefault="00207A4A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14:paraId="66A83EC9" w14:textId="77777777" w:rsidR="00483CEA" w:rsidRDefault="00207A4A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5F7DA153" w14:textId="77777777" w:rsidR="00483CEA" w:rsidRDefault="00207A4A">
            <w:pPr>
              <w:pStyle w:val="Compact"/>
            </w:pPr>
            <w:r>
              <w:t>setosa</w:t>
            </w:r>
          </w:p>
        </w:tc>
      </w:tr>
      <w:tr w:rsidR="00483CEA" w14:paraId="7A2D0972" w14:textId="77777777">
        <w:tc>
          <w:tcPr>
            <w:tcW w:w="0" w:type="auto"/>
          </w:tcPr>
          <w:p w14:paraId="0EAFD951" w14:textId="77777777" w:rsidR="00483CEA" w:rsidRDefault="00207A4A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14:paraId="0B30B33F" w14:textId="77777777" w:rsidR="00483CEA" w:rsidRDefault="00207A4A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14:paraId="665941EA" w14:textId="77777777" w:rsidR="00483CEA" w:rsidRDefault="00207A4A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14:paraId="09429989" w14:textId="77777777" w:rsidR="00483CEA" w:rsidRDefault="00207A4A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5B08C2FB" w14:textId="77777777" w:rsidR="00483CEA" w:rsidRDefault="00207A4A">
            <w:pPr>
              <w:pStyle w:val="Compact"/>
            </w:pPr>
            <w:r>
              <w:t>setosa</w:t>
            </w:r>
          </w:p>
        </w:tc>
      </w:tr>
      <w:tr w:rsidR="00483CEA" w14:paraId="5A99040E" w14:textId="77777777">
        <w:tc>
          <w:tcPr>
            <w:tcW w:w="0" w:type="auto"/>
          </w:tcPr>
          <w:p w14:paraId="2CD05AB1" w14:textId="77777777" w:rsidR="00483CEA" w:rsidRDefault="00207A4A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14:paraId="503410F1" w14:textId="77777777" w:rsidR="00483CEA" w:rsidRDefault="00207A4A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14:paraId="787AC2D1" w14:textId="77777777" w:rsidR="00483CEA" w:rsidRDefault="00207A4A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1890C0E4" w14:textId="77777777" w:rsidR="00483CEA" w:rsidRDefault="00207A4A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0444B323" w14:textId="77777777" w:rsidR="00483CEA" w:rsidRDefault="00207A4A">
            <w:pPr>
              <w:pStyle w:val="Compact"/>
            </w:pPr>
            <w:r>
              <w:t>setosa</w:t>
            </w:r>
          </w:p>
        </w:tc>
      </w:tr>
      <w:tr w:rsidR="00483CEA" w14:paraId="0871046E" w14:textId="77777777">
        <w:tc>
          <w:tcPr>
            <w:tcW w:w="0" w:type="auto"/>
          </w:tcPr>
          <w:p w14:paraId="3B3D6BB9" w14:textId="77777777" w:rsidR="00483CEA" w:rsidRDefault="00207A4A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14:paraId="3E5A5B7E" w14:textId="77777777" w:rsidR="00483CEA" w:rsidRDefault="00207A4A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14:paraId="2B74CEF6" w14:textId="77777777" w:rsidR="00483CEA" w:rsidRDefault="00207A4A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14:paraId="3B347335" w14:textId="77777777" w:rsidR="00483CEA" w:rsidRDefault="00207A4A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663488CD" w14:textId="77777777" w:rsidR="00483CEA" w:rsidRDefault="00207A4A">
            <w:pPr>
              <w:pStyle w:val="Compact"/>
            </w:pPr>
            <w:r>
              <w:t>setosa</w:t>
            </w:r>
          </w:p>
        </w:tc>
      </w:tr>
    </w:tbl>
    <w:p w14:paraId="72C3AF46" w14:textId="77777777" w:rsidR="00483CEA" w:rsidRDefault="00207A4A" w:rsidP="005C1695">
      <w:pPr>
        <w:pStyle w:val="4"/>
      </w:pPr>
      <w:bookmarkStart w:id="3" w:name="四级标题示例图"/>
      <w:r>
        <w:t>4.</w:t>
      </w:r>
      <w:r>
        <w:t>四级标题（示例图）</w:t>
      </w:r>
      <w:bookmarkEnd w:id="3"/>
    </w:p>
    <w:p w14:paraId="5827FCED" w14:textId="77777777" w:rsidR="00483CEA" w:rsidRDefault="00207A4A">
      <w:pPr>
        <w:pStyle w:val="FirstParagraph"/>
      </w:pPr>
      <w:r>
        <w:t>示</w:t>
      </w:r>
      <w:r>
        <w:t>例图请参看</w:t>
      </w:r>
      <w:r>
        <w:t>1</w:t>
      </w:r>
      <w:r>
        <w:t>。</w:t>
      </w:r>
    </w:p>
    <w:p w14:paraId="111EEA8A" w14:textId="77777777" w:rsidR="00483CEA" w:rsidRDefault="00207A4A">
      <w:pPr>
        <w:pStyle w:val="a0"/>
      </w:pPr>
      <w:r>
        <w:t>[Image caption]</w:t>
      </w:r>
      <w:r>
        <w:t>图题：</w:t>
      </w:r>
    </w:p>
    <w:p w14:paraId="6A186CD3" w14:textId="77777777" w:rsidR="00483CEA" w:rsidRDefault="00207A4A">
      <w:pPr>
        <w:pStyle w:val="a0"/>
      </w:pPr>
      <w:r>
        <w:t>[captioned figure]</w:t>
      </w:r>
      <w:r>
        <w:t>图片：</w:t>
      </w:r>
    </w:p>
    <w:p w14:paraId="4613B970" w14:textId="77777777" w:rsidR="00483CEA" w:rsidRDefault="00207A4A">
      <w:pPr>
        <w:pStyle w:val="CaptionedFigure"/>
      </w:pPr>
      <w:r>
        <w:rPr>
          <w:noProof/>
        </w:rPr>
        <w:lastRenderedPageBreak/>
        <w:drawing>
          <wp:inline distT="0" distB="0" distL="0" distR="0" wp14:anchorId="7A711F3C" wp14:editId="60C84CD6">
            <wp:extent cx="5486400" cy="3840480"/>
            <wp:effectExtent l="0" t="0" r="0" b="0"/>
            <wp:docPr id="1" name="Picture" descr="Figure 1: example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-create-post_files/figure-docx/example-fi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DCEE8" w14:textId="77777777" w:rsidR="00483CEA" w:rsidRDefault="00207A4A">
      <w:pPr>
        <w:pStyle w:val="ImageCaption"/>
      </w:pPr>
      <w:r>
        <w:t>Figure 1: example figure</w:t>
      </w:r>
    </w:p>
    <w:p w14:paraId="75B79696" w14:textId="77777777" w:rsidR="00483CEA" w:rsidRDefault="00207A4A" w:rsidP="005C1695">
      <w:pPr>
        <w:pStyle w:val="5"/>
      </w:pPr>
      <w:bookmarkStart w:id="4" w:name="五级标题代码域"/>
      <w:r>
        <w:t>5.</w:t>
      </w:r>
      <w:r>
        <w:t>五级标题（代码域）</w:t>
      </w:r>
      <w:bookmarkEnd w:id="4"/>
    </w:p>
    <w:p w14:paraId="1F18DF85" w14:textId="77777777" w:rsidR="00483CEA" w:rsidRDefault="00207A4A">
      <w:pPr>
        <w:pStyle w:val="FirstParagraph"/>
      </w:pPr>
      <w:r>
        <w:t>[</w:t>
      </w:r>
      <w:r>
        <w:t>NormalTok]</w:t>
      </w:r>
      <w:r>
        <w:t>代码域：</w:t>
      </w:r>
    </w:p>
    <w:p w14:paraId="1843C1DE" w14:textId="77777777" w:rsidR="00483CEA" w:rsidRDefault="00207A4A"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pal.Length   , </w:t>
      </w:r>
      <w:r>
        <w:rPr>
          <w:rStyle w:val="DataTypeTok"/>
        </w:rPr>
        <w:t>y =</w:t>
      </w:r>
      <w:r>
        <w:rPr>
          <w:rStyle w:val="NormalTok"/>
        </w:rPr>
        <w:t xml:space="preserve">Sepal.Widt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</w:p>
    <w:sectPr w:rsidR="00483CEA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F544F" w14:textId="77777777" w:rsidR="00207A4A" w:rsidRDefault="00207A4A">
      <w:pPr>
        <w:spacing w:after="0"/>
      </w:pPr>
      <w:r>
        <w:separator/>
      </w:r>
    </w:p>
  </w:endnote>
  <w:endnote w:type="continuationSeparator" w:id="0">
    <w:p w14:paraId="6FF0FF55" w14:textId="77777777" w:rsidR="00207A4A" w:rsidRDefault="00207A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1ECF7ACB" w14:textId="77777777" w:rsidR="004A1E69" w:rsidRDefault="00207A4A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18A686A7" w14:textId="77777777" w:rsidR="004A1E69" w:rsidRDefault="00207A4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BDA7E" w14:textId="77777777" w:rsidR="00207A4A" w:rsidRDefault="00207A4A">
      <w:r>
        <w:separator/>
      </w:r>
    </w:p>
  </w:footnote>
  <w:footnote w:type="continuationSeparator" w:id="0">
    <w:p w14:paraId="5059124C" w14:textId="77777777" w:rsidR="00207A4A" w:rsidRDefault="00207A4A">
      <w:r>
        <w:continuationSeparator/>
      </w:r>
    </w:p>
  </w:footnote>
  <w:footnote w:id="1">
    <w:p w14:paraId="071E93B5" w14:textId="77777777" w:rsidR="00483CEA" w:rsidRDefault="00207A4A">
      <w:pPr>
        <w:pStyle w:val="aa"/>
      </w:pPr>
      <w:r>
        <w:rPr>
          <w:rStyle w:val="ad"/>
        </w:rPr>
        <w:footnoteRef/>
      </w:r>
      <w:r>
        <w:t xml:space="preserve"> This is a footnote. poem from </w:t>
      </w:r>
      <w:r>
        <w:t>莎士比亚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7A4A"/>
    <w:rsid w:val="00483CEA"/>
    <w:rsid w:val="004E29B3"/>
    <w:rsid w:val="00590D07"/>
    <w:rsid w:val="005C1695"/>
    <w:rsid w:val="00784D58"/>
    <w:rsid w:val="00830EC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DE12FD"/>
  <w15:docId w15:val="{4D3D98C6-8E09-4F4D-AB33-CDDAACCA0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x模板设计（文稿）</dc:title>
  <dc:creator>胡华平</dc:creator>
  <cp:keywords/>
  <cp:lastModifiedBy>hotmail</cp:lastModifiedBy>
  <cp:revision>3</cp:revision>
  <dcterms:created xsi:type="dcterms:W3CDTF">2020-09-12T06:51:00Z</dcterms:created>
  <dcterms:modified xsi:type="dcterms:W3CDTF">2020-09-1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0-09-12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